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1B529A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.11. -3.11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1B529A" w:rsidTr="00DB7F0C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1B529A" w:rsidRPr="005B4B51" w:rsidRDefault="001B529A" w:rsidP="001B52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1B529A" w:rsidRDefault="001B529A" w:rsidP="001B529A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/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/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</w:p>
        </w:tc>
      </w:tr>
      <w:tr w:rsidR="001B529A" w:rsidTr="0058706F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1B529A" w:rsidRPr="005B4B51" w:rsidRDefault="001B529A" w:rsidP="001B52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1B529A" w:rsidRDefault="001B529A" w:rsidP="001B529A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1B529A" w:rsidRPr="006160CB" w:rsidRDefault="001B529A" w:rsidP="001B529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1B529A" w:rsidRPr="006160CB" w:rsidRDefault="001B529A" w:rsidP="001B529A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bookmarkStart w:id="0" w:name="_heading=h.gjdgxs" w:colFirst="0" w:colLast="0"/>
            <w:bookmarkEnd w:id="0"/>
          </w:p>
        </w:tc>
      </w:tr>
      <w:tr w:rsidR="001B529A" w:rsidTr="00EE1410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1B529A" w:rsidRPr="005B4B51" w:rsidRDefault="001B529A" w:rsidP="001B52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1B529A" w:rsidRDefault="001B529A" w:rsidP="001B529A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/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/>
        </w:tc>
      </w:tr>
      <w:tr w:rsidR="001B529A" w:rsidTr="0058706F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1B529A" w:rsidRPr="005B4B51" w:rsidRDefault="001B529A" w:rsidP="001B52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1B529A" w:rsidRDefault="001B529A" w:rsidP="001B529A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1B529A" w:rsidRPr="006160CB" w:rsidRDefault="001B529A" w:rsidP="001B529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1B529A" w:rsidRPr="006160CB" w:rsidRDefault="001B529A" w:rsidP="001B529A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1B529A" w:rsidTr="0058706F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1B529A" w:rsidRPr="005B4B51" w:rsidRDefault="001B529A" w:rsidP="001B52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1B529A" w:rsidRDefault="001B529A" w:rsidP="001B529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1B529A" w:rsidRPr="006160CB" w:rsidRDefault="001B529A" w:rsidP="001B529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1B529A" w:rsidRPr="006160CB" w:rsidRDefault="001B529A" w:rsidP="001B529A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1B529A" w:rsidTr="0058706F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1B529A" w:rsidRPr="005B4B51" w:rsidRDefault="001B529A" w:rsidP="001B52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1B529A" w:rsidRDefault="001B529A" w:rsidP="001B529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1B529A" w:rsidRPr="006160CB" w:rsidRDefault="001B529A" w:rsidP="001B529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1B529A" w:rsidRPr="006160CB" w:rsidRDefault="001B529A" w:rsidP="001B529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1B529A" w:rsidRPr="006160CB" w:rsidRDefault="001B529A" w:rsidP="001B529A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1B529A" w:rsidTr="00F246BF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1B529A" w:rsidRPr="005B4B51" w:rsidRDefault="001B529A" w:rsidP="001B52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1B529A" w:rsidRDefault="001B529A" w:rsidP="001B529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KMEZ OD ŠLIVE NA KUKURUZNOM KRUHU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B529A" w:rsidRDefault="001B529A" w:rsidP="001B529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2C25F0" w:rsidTr="001E0EB4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C25F0" w:rsidRPr="005B4B51" w:rsidRDefault="002C25F0" w:rsidP="002C25F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C25F0" w:rsidRDefault="002C25F0" w:rsidP="002C25F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VARIVO OD GRAŠKA S NJOKIMA , SAVIJAČA S VIŠNJAMA , ŠKOLSKI KRUH ŠNITA I POL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0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2C25F0" w:rsidTr="00893ABF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C25F0" w:rsidRPr="005B4B51" w:rsidRDefault="002C25F0" w:rsidP="002C25F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2C25F0" w:rsidRDefault="002C25F0" w:rsidP="002C25F0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ALAČINKA S MIJEŠANIM VOĆEM 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2C25F0" w:rsidTr="00415610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C25F0" w:rsidRPr="005B4B51" w:rsidRDefault="002C25F0" w:rsidP="002C25F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C25F0" w:rsidRDefault="002C25F0" w:rsidP="002C25F0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B</w:t>
            </w:r>
            <w:bookmarkStart w:id="1" w:name="_GoBack"/>
            <w:bookmarkEnd w:id="1"/>
            <w:r>
              <w:rPr>
                <w:rFonts w:ascii="Segoe UI" w:eastAsia="Segoe UI" w:hAnsi="Segoe UI"/>
                <w:color w:val="495057"/>
              </w:rPr>
              <w:t xml:space="preserve">ISTRA GOVEĐA JUHA , TJESTENINA S TUNJEVINOM I POVRĆEM , ZELENA SALATA , KOLAČ OD KEKSA I MALIN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C25F0" w:rsidRDefault="002C25F0" w:rsidP="002C25F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r>
              <w:rPr>
                <w:rFonts w:ascii="Segoe UI" w:eastAsia="Segoe UI" w:hAnsi="Segoe UI"/>
                <w:color w:val="495057"/>
              </w:rPr>
              <w:lastRenderedPageBreak/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4135" w:rsidRDefault="00214135">
      <w:pPr>
        <w:spacing w:line="240" w:lineRule="auto"/>
      </w:pPr>
      <w:r>
        <w:separator/>
      </w:r>
    </w:p>
  </w:endnote>
  <w:endnote w:type="continuationSeparator" w:id="0">
    <w:p w:rsidR="00214135" w:rsidRDefault="002141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4135" w:rsidRDefault="00214135">
      <w:pPr>
        <w:spacing w:line="240" w:lineRule="auto"/>
      </w:pPr>
      <w:r>
        <w:separator/>
      </w:r>
    </w:p>
  </w:footnote>
  <w:footnote w:type="continuationSeparator" w:id="0">
    <w:p w:rsidR="00214135" w:rsidRDefault="002141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1B529A"/>
    <w:rsid w:val="00214135"/>
    <w:rsid w:val="002C25F0"/>
    <w:rsid w:val="00386F02"/>
    <w:rsid w:val="00562224"/>
    <w:rsid w:val="0058706F"/>
    <w:rsid w:val="005B4B51"/>
    <w:rsid w:val="005C3F30"/>
    <w:rsid w:val="006160CB"/>
    <w:rsid w:val="0076066F"/>
    <w:rsid w:val="007A0C93"/>
    <w:rsid w:val="009564D3"/>
    <w:rsid w:val="009F063D"/>
    <w:rsid w:val="00B10549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5</cp:revision>
  <dcterms:created xsi:type="dcterms:W3CDTF">2022-09-22T06:04:00Z</dcterms:created>
  <dcterms:modified xsi:type="dcterms:W3CDTF">2023-10-27T10:18:00Z</dcterms:modified>
</cp:coreProperties>
</file>